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377062" w14:textId="7E6EE19E" w:rsidR="002036A6" w:rsidRDefault="37F8D9B7" w:rsidP="37F8D9B7">
      <w:pPr>
        <w:pStyle w:val="2"/>
        <w:numPr>
          <w:ilvl w:val="0"/>
          <w:numId w:val="0"/>
        </w:numPr>
        <w:spacing w:before="40"/>
        <w:ind w:left="360" w:hanging="360"/>
        <w:jc w:val="center"/>
      </w:pPr>
      <w:r w:rsidRPr="37F8D9B7">
        <w:t xml:space="preserve">Изпит по "Основи на програмирането" – </w:t>
      </w:r>
      <w:r w:rsidRPr="37F8D9B7">
        <w:rPr>
          <w:lang w:val="en-US"/>
        </w:rPr>
        <w:t>20</w:t>
      </w:r>
      <w:r w:rsidRPr="37F8D9B7">
        <w:t xml:space="preserve"> и </w:t>
      </w:r>
      <w:r w:rsidRPr="37F8D9B7">
        <w:rPr>
          <w:lang w:val="en-US"/>
        </w:rPr>
        <w:t>21</w:t>
      </w:r>
      <w:r w:rsidRPr="37F8D9B7">
        <w:t xml:space="preserve"> април 2019</w:t>
      </w:r>
    </w:p>
    <w:p w14:paraId="238AA091" w14:textId="7F44ED43" w:rsidR="00DF3E54" w:rsidRPr="00CD7353" w:rsidRDefault="00DF3E54" w:rsidP="00EA7399">
      <w:pPr>
        <w:pStyle w:val="2"/>
        <w:numPr>
          <w:ilvl w:val="0"/>
          <w:numId w:val="0"/>
        </w:numPr>
        <w:spacing w:before="40"/>
        <w:ind w:left="360" w:hanging="360"/>
        <w:rPr>
          <w:lang w:val="en-US"/>
        </w:rPr>
      </w:pPr>
      <w:r w:rsidRPr="00FA6C5E">
        <w:rPr>
          <w:highlight w:val="yellow"/>
        </w:rPr>
        <w:t xml:space="preserve">Задача </w:t>
      </w:r>
      <w:r w:rsidR="00A7690F" w:rsidRPr="00FA6C5E">
        <w:rPr>
          <w:highlight w:val="yellow"/>
        </w:rPr>
        <w:t>4</w:t>
      </w:r>
      <w:r w:rsidRPr="00FA6C5E">
        <w:rPr>
          <w:highlight w:val="yellow"/>
        </w:rPr>
        <w:t xml:space="preserve">. </w:t>
      </w:r>
      <w:r w:rsidR="005F604C" w:rsidRPr="00FA6C5E">
        <w:rPr>
          <w:highlight w:val="yellow"/>
        </w:rPr>
        <w:t>Битката на великденските яйца</w:t>
      </w:r>
    </w:p>
    <w:p w14:paraId="5CB2AFE9" w14:textId="495D98B4" w:rsidR="00F417D9" w:rsidRDefault="792BF5E2" w:rsidP="005F604C">
      <w:pPr>
        <w:spacing w:before="40" w:after="40"/>
      </w:pPr>
      <w:r>
        <w:t xml:space="preserve">На Великден семейството на Деси се събира и тя решава да организира "битка" между великденски яйца. </w:t>
      </w:r>
    </w:p>
    <w:p w14:paraId="71DBF651" w14:textId="4C111EA3" w:rsidR="005F604C" w:rsidRDefault="792BF5E2" w:rsidP="005F604C">
      <w:pPr>
        <w:spacing w:before="40" w:after="40"/>
      </w:pPr>
      <w:r>
        <w:t>Правилата на "битката" са следните:</w:t>
      </w:r>
      <w:bookmarkStart w:id="0" w:name="_GoBack"/>
      <w:bookmarkEnd w:id="0"/>
    </w:p>
    <w:p w14:paraId="2DF479D6" w14:textId="5F89D7DA" w:rsidR="005F604C" w:rsidRPr="0062383A" w:rsidRDefault="792BF5E2" w:rsidP="792BF5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>
        <w:t>Участват двама играчи</w:t>
      </w:r>
    </w:p>
    <w:p w14:paraId="462AA3B5" w14:textId="12BD2AE6" w:rsidR="005F604C" w:rsidRPr="0062383A" w:rsidRDefault="792BF5E2" w:rsidP="792BF5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>
        <w:t>Всеки от тях започва с определен брой яйца</w:t>
      </w:r>
    </w:p>
    <w:p w14:paraId="7E236A68" w14:textId="061B5E6A" w:rsidR="005F604C" w:rsidRPr="0062383A" w:rsidRDefault="005F604C" w:rsidP="0062383A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 w:rsidRPr="0062383A">
        <w:rPr>
          <w:b/>
          <w:bCs/>
        </w:rPr>
        <w:t>При получаване на команда "</w:t>
      </w:r>
      <w:r w:rsidRPr="00BE6C31">
        <w:rPr>
          <w:rFonts w:ascii="Consolas" w:hAnsi="Consolas"/>
          <w:b/>
          <w:bCs/>
          <w:lang w:val="en-US"/>
        </w:rPr>
        <w:t>one</w:t>
      </w:r>
      <w:r w:rsidRPr="0062383A">
        <w:rPr>
          <w:b/>
          <w:bCs/>
        </w:rPr>
        <w:t>"</w:t>
      </w:r>
      <w:r w:rsidRPr="0062383A">
        <w:rPr>
          <w:b/>
          <w:bCs/>
          <w:lang w:val="en-US"/>
        </w:rPr>
        <w:t xml:space="preserve"> </w:t>
      </w:r>
      <w:r w:rsidRPr="0062383A">
        <w:rPr>
          <w:b/>
          <w:bCs/>
        </w:rPr>
        <w:t xml:space="preserve">-&gt; първият играч </w:t>
      </w:r>
      <w:r w:rsidR="00BE6C31">
        <w:rPr>
          <w:b/>
          <w:bCs/>
        </w:rPr>
        <w:t xml:space="preserve">печели </w:t>
      </w:r>
      <w:r w:rsidR="00BE6C31">
        <w:rPr>
          <w:b/>
          <w:bCs/>
          <w:lang w:val="en-US"/>
        </w:rPr>
        <w:t xml:space="preserve">=&gt; </w:t>
      </w:r>
      <w:r w:rsidR="00161699">
        <w:rPr>
          <w:b/>
          <w:bCs/>
        </w:rPr>
        <w:t>яйцата на втория намал</w:t>
      </w:r>
      <w:r w:rsidR="00BE6C31">
        <w:rPr>
          <w:b/>
          <w:bCs/>
        </w:rPr>
        <w:t>ява</w:t>
      </w:r>
      <w:r w:rsidR="00161699">
        <w:rPr>
          <w:b/>
          <w:bCs/>
        </w:rPr>
        <w:t xml:space="preserve">т с едно </w:t>
      </w:r>
    </w:p>
    <w:p w14:paraId="762D7675" w14:textId="6B18CFDC" w:rsidR="005F604C" w:rsidRDefault="48307BE2" w:rsidP="48307B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При получаване на команда "</w:t>
      </w:r>
      <w:r w:rsidRPr="48307BE2">
        <w:rPr>
          <w:rFonts w:ascii="Consolas" w:hAnsi="Consolas"/>
          <w:b/>
          <w:bCs/>
          <w:lang w:val="en-US"/>
        </w:rPr>
        <w:t>two</w:t>
      </w:r>
      <w:r w:rsidRPr="48307BE2">
        <w:rPr>
          <w:b/>
          <w:bCs/>
        </w:rPr>
        <w:t>"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-&gt;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вторият играч печели =&gt; яйцата на първия намаляват с едно</w:t>
      </w:r>
    </w:p>
    <w:p w14:paraId="7BD3E66B" w14:textId="57419C17" w:rsidR="00453972" w:rsidRPr="002D3DBF" w:rsidRDefault="48307BE2" w:rsidP="48307BE2">
      <w:pPr>
        <w:pStyle w:val="ac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Играта приключва, ако някой от играчите остане без яйца или до получаване на команда "</w:t>
      </w:r>
      <w:r w:rsidRPr="48307BE2">
        <w:rPr>
          <w:rFonts w:ascii="Consolas" w:hAnsi="Consolas"/>
          <w:b/>
          <w:bCs/>
          <w:lang w:val="en-US"/>
        </w:rPr>
        <w:t>End</w:t>
      </w:r>
      <w:r w:rsidR="00F25593" w:rsidRPr="48307BE2">
        <w:rPr>
          <w:b/>
          <w:bCs/>
        </w:rPr>
        <w:t>"</w:t>
      </w:r>
    </w:p>
    <w:p w14:paraId="4BCD3513" w14:textId="7E09B7A7" w:rsidR="00DF3E54" w:rsidRDefault="00DF3E54" w:rsidP="00EA7399">
      <w:pPr>
        <w:pStyle w:val="3"/>
        <w:spacing w:before="40"/>
      </w:pPr>
      <w:r>
        <w:t>Вход</w:t>
      </w:r>
    </w:p>
    <w:p w14:paraId="55D776A1" w14:textId="1907687E" w:rsidR="005978D6" w:rsidRPr="005978D6" w:rsidRDefault="005978D6" w:rsidP="00EA7399">
      <w:pPr>
        <w:spacing w:before="40" w:after="40"/>
      </w:pPr>
      <w:r>
        <w:t>Първоначално се чет</w:t>
      </w:r>
      <w:r w:rsidR="0061564B">
        <w:t>ат</w:t>
      </w:r>
      <w:r>
        <w:t xml:space="preserve"> </w:t>
      </w:r>
      <w:r w:rsidR="0061564B">
        <w:rPr>
          <w:b/>
        </w:rPr>
        <w:t>два</w:t>
      </w:r>
      <w:r w:rsidRPr="003A0A3C">
        <w:rPr>
          <w:b/>
        </w:rPr>
        <w:t xml:space="preserve"> ред</w:t>
      </w:r>
      <w:r w:rsidR="0061564B">
        <w:rPr>
          <w:b/>
        </w:rPr>
        <w:t>а</w:t>
      </w:r>
      <w:r>
        <w:t>:</w:t>
      </w:r>
    </w:p>
    <w:p w14:paraId="5B7FDAD8" w14:textId="2D3F85D8" w:rsidR="0061564B" w:rsidRPr="0062383A" w:rsidRDefault="0062383A" w:rsidP="0062383A">
      <w:pPr>
        <w:pStyle w:val="ac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първият </w:t>
      </w:r>
      <w:r w:rsidR="00BE6C31">
        <w:rPr>
          <w:b/>
        </w:rPr>
        <w:t>играч</w:t>
      </w:r>
      <w:r w:rsidR="0061564B">
        <w:rPr>
          <w:b/>
        </w:rPr>
        <w:t xml:space="preserve"> - </w:t>
      </w:r>
      <w:r>
        <w:rPr>
          <w:b/>
        </w:rPr>
        <w:t xml:space="preserve">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2F30BA3" w14:textId="2A5F1A49" w:rsidR="0062383A" w:rsidRPr="0062383A" w:rsidRDefault="0062383A" w:rsidP="0062383A">
      <w:pPr>
        <w:pStyle w:val="ac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вторият </w:t>
      </w:r>
      <w:r w:rsidR="00BE6C31">
        <w:rPr>
          <w:b/>
        </w:rPr>
        <w:t>играч</w:t>
      </w:r>
      <w:r>
        <w:rPr>
          <w:b/>
        </w:rPr>
        <w:t xml:space="preserve"> - 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D8E2ABB" w14:textId="08FD4CBC" w:rsidR="005978D6" w:rsidRPr="005978D6" w:rsidRDefault="2465A1C4" w:rsidP="2465A1C4">
      <w:pPr>
        <w:spacing w:before="40" w:after="40" w:line="240" w:lineRule="auto"/>
        <w:ind w:left="180" w:hanging="180"/>
        <w:rPr>
          <w:b/>
          <w:bCs/>
        </w:rPr>
      </w:pPr>
      <w:r w:rsidRPr="002C7DA8">
        <w:rPr>
          <w:bCs/>
        </w:rPr>
        <w:t xml:space="preserve">След това до получаване на </w:t>
      </w:r>
      <w:r w:rsidRPr="002C7DA8">
        <w:rPr>
          <w:b/>
          <w:bCs/>
        </w:rPr>
        <w:t>команда "</w:t>
      </w:r>
      <w:r w:rsidR="0061564B" w:rsidRPr="002C7DA8">
        <w:rPr>
          <w:rFonts w:ascii="Consolas" w:eastAsia="Consolas" w:hAnsi="Consolas" w:cs="Consolas"/>
          <w:b/>
          <w:bCs/>
          <w:lang w:val="en-US"/>
        </w:rPr>
        <w:t>End</w:t>
      </w:r>
      <w:r w:rsidRPr="002C7DA8">
        <w:rPr>
          <w:b/>
          <w:bCs/>
        </w:rPr>
        <w:t>"</w:t>
      </w:r>
      <w:r w:rsidRPr="2465A1C4">
        <w:rPr>
          <w:b/>
          <w:bCs/>
          <w:lang w:val="en-US"/>
        </w:rPr>
        <w:t xml:space="preserve"> </w:t>
      </w:r>
      <w:r w:rsidRPr="002C7DA8">
        <w:rPr>
          <w:bCs/>
        </w:rPr>
        <w:t>се чет</w:t>
      </w:r>
      <w:r w:rsidR="0062383A">
        <w:rPr>
          <w:bCs/>
          <w:lang w:val="en-US"/>
        </w:rPr>
        <w:t>e</w:t>
      </w:r>
      <w:r w:rsidRPr="002C7DA8">
        <w:rPr>
          <w:bCs/>
        </w:rPr>
        <w:t xml:space="preserve"> многократно</w:t>
      </w:r>
      <w:r w:rsidR="0062383A">
        <w:rPr>
          <w:bCs/>
        </w:rPr>
        <w:t xml:space="preserve"> </w:t>
      </w:r>
      <w:r w:rsidR="0062383A">
        <w:rPr>
          <w:b/>
          <w:bCs/>
        </w:rPr>
        <w:t>един ред</w:t>
      </w:r>
      <w:r w:rsidRPr="2465A1C4">
        <w:rPr>
          <w:b/>
          <w:bCs/>
        </w:rPr>
        <w:t>:</w:t>
      </w:r>
    </w:p>
    <w:p w14:paraId="56C8180C" w14:textId="099D0F52" w:rsidR="005978D6" w:rsidRDefault="0062383A" w:rsidP="00EA7399">
      <w:pPr>
        <w:pStyle w:val="ac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бедител -</w:t>
      </w:r>
      <w:r w:rsidR="005978D6">
        <w:rPr>
          <w:b/>
        </w:rPr>
        <w:t xml:space="preserve"> </w:t>
      </w:r>
      <w:r>
        <w:rPr>
          <w:b/>
        </w:rPr>
        <w:t xml:space="preserve">текст -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one</w:t>
      </w:r>
      <w:r w:rsidRPr="002C7DA8">
        <w:rPr>
          <w:b/>
          <w:bCs/>
        </w:rPr>
        <w:t>"</w:t>
      </w:r>
      <w:r>
        <w:rPr>
          <w:b/>
          <w:bCs/>
          <w:lang w:val="en-US"/>
        </w:rPr>
        <w:t xml:space="preserve"> </w:t>
      </w:r>
      <w:r>
        <w:rPr>
          <w:b/>
          <w:bCs/>
        </w:rPr>
        <w:t xml:space="preserve">или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two</w:t>
      </w:r>
      <w:r w:rsidRPr="002C7DA8">
        <w:rPr>
          <w:b/>
          <w:bCs/>
        </w:rPr>
        <w:t>"</w:t>
      </w:r>
    </w:p>
    <w:p w14:paraId="563D7EB4" w14:textId="3C47B320" w:rsidR="00A7690F" w:rsidRDefault="00DF3E54" w:rsidP="00EA7399">
      <w:pPr>
        <w:pStyle w:val="3"/>
        <w:spacing w:before="40"/>
      </w:pPr>
      <w:r>
        <w:t>Изход</w:t>
      </w:r>
    </w:p>
    <w:p w14:paraId="6EF46E78" w14:textId="5CC3A6AF" w:rsidR="00D64012" w:rsidRPr="0062383A" w:rsidRDefault="00BE6C31" w:rsidP="00EA7399">
      <w:pPr>
        <w:spacing w:before="40" w:after="40"/>
        <w:rPr>
          <w:b/>
          <w:bCs/>
          <w:lang w:val="en-US"/>
        </w:rPr>
      </w:pPr>
      <w:r>
        <w:rPr>
          <w:b/>
        </w:rPr>
        <w:t>Ако първият играч остане без яйца:</w:t>
      </w:r>
    </w:p>
    <w:p w14:paraId="2B302A3E" w14:textId="4D3FDF30" w:rsidR="002C7DA8" w:rsidRPr="00BE6C31" w:rsidRDefault="002C7DA8" w:rsidP="002C7DA8">
      <w:pPr>
        <w:pStyle w:val="ac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 w:rsidR="0062383A">
        <w:rPr>
          <w:rFonts w:ascii="Consolas" w:hAnsi="Consolas"/>
          <w:b/>
          <w:lang w:val="en-US"/>
        </w:rPr>
        <w:t>Player</w:t>
      </w:r>
      <w:r w:rsidR="00BE6C31">
        <w:rPr>
          <w:rFonts w:ascii="Consolas" w:hAnsi="Consolas"/>
          <w:b/>
          <w:lang w:val="en-US"/>
        </w:rPr>
        <w:t xml:space="preserve"> one is out of eggs. Player two has {</w:t>
      </w:r>
      <w:r w:rsidR="00BE6C31">
        <w:rPr>
          <w:rFonts w:ascii="Consolas" w:hAnsi="Consolas"/>
          <w:b/>
        </w:rPr>
        <w:t>брой останали яйца на втория играч</w:t>
      </w:r>
      <w:r w:rsidR="00BE6C31">
        <w:rPr>
          <w:rFonts w:ascii="Consolas" w:hAnsi="Consolas"/>
          <w:b/>
          <w:lang w:val="en-US"/>
        </w:rPr>
        <w:t>}</w:t>
      </w:r>
      <w:r w:rsidR="00BE6C31">
        <w:rPr>
          <w:rFonts w:ascii="Consolas" w:hAnsi="Consolas"/>
          <w:b/>
        </w:rPr>
        <w:t xml:space="preserve"> </w:t>
      </w:r>
      <w:r w:rsidR="00BE6C31">
        <w:rPr>
          <w:rFonts w:ascii="Consolas" w:hAnsi="Consolas"/>
          <w:b/>
          <w:lang w:val="en-US"/>
        </w:rPr>
        <w:t>eggs left.</w:t>
      </w:r>
      <w:r w:rsidR="00161699" w:rsidRPr="002C7DA8">
        <w:rPr>
          <w:rFonts w:ascii="Consolas" w:hAnsi="Consolas"/>
          <w:b/>
        </w:rPr>
        <w:t>"</w:t>
      </w:r>
    </w:p>
    <w:p w14:paraId="1DEF6742" w14:textId="7E2E1A75" w:rsidR="00BE6C31" w:rsidRPr="0062383A" w:rsidRDefault="2F4DFFC2" w:rsidP="2F4DFFC2">
      <w:pPr>
        <w:spacing w:before="40" w:after="40"/>
        <w:rPr>
          <w:b/>
          <w:bCs/>
          <w:lang w:val="en-US"/>
        </w:rPr>
      </w:pPr>
      <w:r w:rsidRPr="2F4DFFC2">
        <w:rPr>
          <w:b/>
          <w:bCs/>
        </w:rPr>
        <w:t>Ако вторият играч остане без яйца:</w:t>
      </w:r>
    </w:p>
    <w:p w14:paraId="26622342" w14:textId="6ADBB687" w:rsidR="00BE6C31" w:rsidRPr="00BE6C31" w:rsidRDefault="00BE6C31" w:rsidP="00BE6C31">
      <w:pPr>
        <w:pStyle w:val="ac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>
        <w:rPr>
          <w:rFonts w:ascii="Consolas" w:hAnsi="Consolas"/>
          <w:b/>
          <w:lang w:val="en-US"/>
        </w:rPr>
        <w:t>Player two is out of eggs. Player one has {</w:t>
      </w:r>
      <w:r>
        <w:rPr>
          <w:rFonts w:ascii="Consolas" w:hAnsi="Consolas"/>
          <w:b/>
        </w:rPr>
        <w:t>брой останали яйца на първия играч</w:t>
      </w:r>
      <w:r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eggs left.</w:t>
      </w:r>
      <w:r w:rsidRPr="002C7DA8">
        <w:rPr>
          <w:rFonts w:ascii="Consolas" w:hAnsi="Consolas"/>
          <w:b/>
        </w:rPr>
        <w:t>"</w:t>
      </w:r>
    </w:p>
    <w:p w14:paraId="444C8821" w14:textId="4EC0E51A" w:rsidR="0061564B" w:rsidRDefault="2F4DFFC2" w:rsidP="2F4DFFC2">
      <w:pPr>
        <w:spacing w:before="40" w:after="40"/>
        <w:rPr>
          <w:b/>
          <w:bCs/>
        </w:rPr>
      </w:pPr>
      <w:r w:rsidRPr="2F4DFFC2">
        <w:rPr>
          <w:b/>
          <w:bCs/>
        </w:rPr>
        <w:t>При команда "</w:t>
      </w:r>
      <w:r w:rsidRPr="2F4DFFC2">
        <w:rPr>
          <w:rFonts w:ascii="Consolas" w:eastAsia="Consolas" w:hAnsi="Consolas" w:cs="Consolas"/>
          <w:b/>
          <w:bCs/>
          <w:lang w:val="en-US"/>
        </w:rPr>
        <w:t>End</w:t>
      </w:r>
      <w:r w:rsidRPr="2F4DFFC2">
        <w:rPr>
          <w:b/>
          <w:bCs/>
        </w:rPr>
        <w:t>" да се отпечатат два реда:</w:t>
      </w:r>
    </w:p>
    <w:p w14:paraId="22F505E5" w14:textId="6FEC7278" w:rsidR="0061564B" w:rsidRPr="00BE6C31" w:rsidRDefault="0061564B" w:rsidP="0061564B">
      <w:pPr>
        <w:pStyle w:val="ac"/>
        <w:numPr>
          <w:ilvl w:val="0"/>
          <w:numId w:val="14"/>
        </w:numPr>
        <w:spacing w:before="40" w:after="40"/>
        <w:rPr>
          <w:rFonts w:ascii="Consolas" w:hAnsi="Consolas"/>
          <w:b/>
          <w:lang w:val="en-US"/>
        </w:rPr>
      </w:pPr>
      <w:r w:rsidRPr="00BE6C31">
        <w:rPr>
          <w:rFonts w:ascii="Consolas" w:hAnsi="Consolas"/>
          <w:b/>
        </w:rPr>
        <w:t>"</w:t>
      </w:r>
      <w:r w:rsidR="00161699" w:rsidRPr="00BE6C31">
        <w:rPr>
          <w:rFonts w:ascii="Consolas" w:hAnsi="Consolas"/>
          <w:b/>
          <w:bCs/>
          <w:lang w:val="en-US"/>
        </w:rPr>
        <w:t xml:space="preserve">Player </w:t>
      </w:r>
      <w:r w:rsidR="00BE6C31" w:rsidRPr="00BE6C31">
        <w:rPr>
          <w:rFonts w:ascii="Consolas" w:hAnsi="Consolas"/>
          <w:b/>
          <w:bCs/>
          <w:lang w:val="en-US"/>
        </w:rPr>
        <w:t>one has {</w:t>
      </w:r>
      <w:r w:rsidR="00BE6C31" w:rsidRPr="00BE6C31">
        <w:rPr>
          <w:rFonts w:ascii="Consolas" w:hAnsi="Consolas"/>
          <w:b/>
          <w:bCs/>
        </w:rPr>
        <w:t>брой останали яйца</w:t>
      </w:r>
      <w:r w:rsidR="00BE6C31" w:rsidRPr="00BE6C31">
        <w:rPr>
          <w:rFonts w:ascii="Consolas" w:hAnsi="Consolas"/>
          <w:b/>
          <w:bCs/>
          <w:lang w:val="en-US"/>
        </w:rPr>
        <w:t xml:space="preserve"> </w:t>
      </w:r>
      <w:r w:rsidR="00BE6C31" w:rsidRPr="00BE6C31">
        <w:rPr>
          <w:rFonts w:ascii="Consolas" w:hAnsi="Consolas"/>
          <w:b/>
          <w:bCs/>
        </w:rPr>
        <w:t>на първия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Pr="00BE6C31">
        <w:rPr>
          <w:rFonts w:ascii="Consolas" w:hAnsi="Consolas"/>
          <w:b/>
        </w:rPr>
        <w:t>"</w:t>
      </w:r>
    </w:p>
    <w:p w14:paraId="35280F6F" w14:textId="4295118F" w:rsidR="0061564B" w:rsidRPr="00BE6C31" w:rsidRDefault="00161699" w:rsidP="0061564B">
      <w:pPr>
        <w:pStyle w:val="ac"/>
        <w:numPr>
          <w:ilvl w:val="0"/>
          <w:numId w:val="14"/>
        </w:numPr>
        <w:spacing w:before="40" w:after="40"/>
        <w:rPr>
          <w:rFonts w:ascii="Consolas" w:hAnsi="Consolas"/>
          <w:b/>
          <w:bCs/>
          <w:lang w:val="en-US"/>
        </w:rPr>
      </w:pPr>
      <w:r w:rsidRPr="00BE6C31">
        <w:rPr>
          <w:rFonts w:ascii="Consolas" w:hAnsi="Consolas"/>
          <w:b/>
        </w:rPr>
        <w:t>"</w:t>
      </w:r>
      <w:r w:rsidR="00BE6C31" w:rsidRPr="00BE6C31">
        <w:rPr>
          <w:rFonts w:ascii="Consolas" w:hAnsi="Consolas"/>
          <w:b/>
          <w:bCs/>
          <w:lang w:val="en-US"/>
        </w:rPr>
        <w:t>Player two has {</w:t>
      </w:r>
      <w:r w:rsidR="00BE6C31" w:rsidRPr="00BE6C31">
        <w:rPr>
          <w:rFonts w:ascii="Consolas" w:hAnsi="Consolas"/>
          <w:b/>
          <w:bCs/>
        </w:rPr>
        <w:t>брой останали яйца на втория</w:t>
      </w:r>
      <w:r w:rsidR="00E17B24">
        <w:rPr>
          <w:rFonts w:ascii="Consolas" w:hAnsi="Consolas"/>
          <w:b/>
          <w:bCs/>
        </w:rPr>
        <w:t xml:space="preserve">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="00BE6C31" w:rsidRPr="00BE6C31">
        <w:rPr>
          <w:rFonts w:ascii="Consolas" w:hAnsi="Consolas"/>
          <w:b/>
        </w:rPr>
        <w:t>"</w:t>
      </w:r>
    </w:p>
    <w:p w14:paraId="29D4D855" w14:textId="77777777" w:rsidR="00DF3E54" w:rsidRDefault="00DF3E54" w:rsidP="00EA7399">
      <w:pPr>
        <w:pStyle w:val="3"/>
        <w:spacing w:before="40"/>
      </w:pPr>
      <w:r>
        <w:t>Примерен вход и изход</w:t>
      </w:r>
    </w:p>
    <w:tbl>
      <w:tblPr>
        <w:tblStyle w:val="af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5"/>
        <w:gridCol w:w="4230"/>
        <w:gridCol w:w="4889"/>
      </w:tblGrid>
      <w:tr w:rsidR="00DF3E54" w14:paraId="6AAD9D65" w14:textId="77777777" w:rsidTr="2F4DFFC2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BEE46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70D283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48D8B0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DF3E54" w14:paraId="74D2798F" w14:textId="77777777" w:rsidTr="2F4DFFC2">
        <w:trPr>
          <w:trHeight w:val="3074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6D9C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FF000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FF0000"/>
                <w:lang w:val="en-US"/>
              </w:rPr>
              <w:t>5</w:t>
            </w:r>
          </w:p>
          <w:p w14:paraId="37DDCB9D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4</w:t>
            </w:r>
          </w:p>
          <w:p w14:paraId="52D90679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6ADA31E3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FB8BAD0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7CE3A662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473023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217C1425" w14:textId="35CE7B9B" w:rsidR="00DF3E54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lang w:val="en-US"/>
              </w:rPr>
              <w:t>End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1EB69" w14:textId="77777777" w:rsidR="00BE6C31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one has 2 eggs left.</w:t>
            </w:r>
          </w:p>
          <w:p w14:paraId="1E5297C3" w14:textId="7AA2705D" w:rsidR="002C7DA8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two has 2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B670" w14:textId="6F908AEE" w:rsidR="002032C5" w:rsidRPr="00CF53E7" w:rsidRDefault="00161699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="00BE6C31" w:rsidRPr="00CF53E7">
              <w:rPr>
                <w:b/>
                <w:color w:val="FF0000"/>
                <w:lang w:val="en-US"/>
              </w:rPr>
              <w:t>5</w:t>
            </w:r>
            <w:r w:rsidR="00BE6C31"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="00BE6C31" w:rsidRPr="00CF53E7">
              <w:rPr>
                <w:b/>
                <w:color w:val="00B050"/>
                <w:lang w:val="en-US"/>
              </w:rPr>
              <w:t>4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172ED0DD" w14:textId="77777777" w:rsidR="00CF53E7" w:rsidRPr="00CF53E7" w:rsidRDefault="00CF53E7" w:rsidP="00161699">
            <w:pPr>
              <w:spacing w:before="0" w:after="0"/>
              <w:rPr>
                <w:b/>
                <w:color w:val="00000A"/>
              </w:rPr>
            </w:pPr>
          </w:p>
          <w:p w14:paraId="4CAF49B1" w14:textId="597EA378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3</w:t>
            </w:r>
          </w:p>
          <w:p w14:paraId="6F97BC7C" w14:textId="020B9365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5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4</w:t>
            </w:r>
          </w:p>
          <w:p w14:paraId="4106C8F2" w14:textId="61352213" w:rsidR="00CF53E7" w:rsidRPr="00CF53E7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E36C0A" w:themeColor="accent6" w:themeShade="BF"/>
                <w:lang w:val="en-US"/>
              </w:rPr>
              <w:t>one</w:t>
            </w:r>
            <w:r w:rsidRPr="42CDF4C9">
              <w:rPr>
                <w:color w:val="00000A"/>
                <w:lang w:val="en-US"/>
              </w:rPr>
              <w:t xml:space="preserve"> 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46B0A736" w14:textId="61C180B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3</w:t>
            </w:r>
          </w:p>
          <w:p w14:paraId="3DE8D37A" w14:textId="3376CFA1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3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2</w:t>
            </w:r>
          </w:p>
          <w:p w14:paraId="5774FBB3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01CB719E" w14:textId="1BC43235" w:rsidR="00BE6C31" w:rsidRPr="00CF53E7" w:rsidRDefault="00BE6C31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Първият играч има </w:t>
            </w:r>
            <w:r w:rsidRPr="00CF53E7">
              <w:rPr>
                <w:b/>
                <w:color w:val="FF0000"/>
              </w:rPr>
              <w:t>2</w:t>
            </w:r>
            <w:r w:rsidRPr="00CF53E7">
              <w:rPr>
                <w:b/>
                <w:color w:val="00000A"/>
              </w:rPr>
              <w:t xml:space="preserve"> яйца</w:t>
            </w:r>
            <w:r w:rsidR="00CF53E7" w:rsidRPr="00CF53E7">
              <w:rPr>
                <w:b/>
                <w:color w:val="00000A"/>
                <w:lang w:val="en-US"/>
              </w:rPr>
              <w:t xml:space="preserve">. </w:t>
            </w:r>
            <w:r w:rsidR="00CF53E7" w:rsidRPr="00CF53E7">
              <w:rPr>
                <w:b/>
                <w:color w:val="00000A"/>
              </w:rPr>
              <w:t xml:space="preserve">Вторият играч има </w:t>
            </w:r>
            <w:r w:rsidR="00CF53E7" w:rsidRPr="00CF53E7">
              <w:rPr>
                <w:b/>
                <w:color w:val="00B050"/>
              </w:rPr>
              <w:t>2</w:t>
            </w:r>
            <w:r w:rsidR="00CF53E7" w:rsidRPr="00CF53E7">
              <w:rPr>
                <w:b/>
                <w:color w:val="00000A"/>
              </w:rPr>
              <w:t xml:space="preserve"> яйца.</w:t>
            </w:r>
          </w:p>
        </w:tc>
      </w:tr>
      <w:tr w:rsidR="00A41975" w14:paraId="12EEBA9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162D3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70C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70C0"/>
                <w:lang w:val="en-US"/>
              </w:rPr>
              <w:t>2</w:t>
            </w:r>
          </w:p>
          <w:p w14:paraId="54E93448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6</w:t>
            </w:r>
          </w:p>
          <w:p w14:paraId="1187A346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lastRenderedPageBreak/>
              <w:t>one</w:t>
            </w:r>
          </w:p>
          <w:p w14:paraId="1B8F643D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313D713D" w14:textId="6705274A" w:rsidR="00A41975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A68B4" w14:textId="148899C6" w:rsidR="00A41975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rFonts w:ascii="Consolas" w:eastAsia="Consolas" w:hAnsi="Consolas" w:cs="Consolas"/>
                <w:color w:val="00000A"/>
                <w:lang w:val="en-US"/>
              </w:rPr>
              <w:lastRenderedPageBreak/>
              <w:t>Player one is out of eggs. Player two has 5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A8CE" w14:textId="32AB0D61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CF53E7">
              <w:rPr>
                <w:b/>
                <w:color w:val="0070C0"/>
              </w:rPr>
              <w:t>2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</w:rPr>
              <w:t>6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00CFCBC5" w14:textId="77777777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</w:p>
          <w:p w14:paraId="3EC8EB61" w14:textId="4EE1327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lastRenderedPageBreak/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5</w:t>
            </w:r>
          </w:p>
          <w:p w14:paraId="3CFAC587" w14:textId="65D00D32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</w:rPr>
              <w:t>1</w:t>
            </w:r>
          </w:p>
          <w:p w14:paraId="54FA5897" w14:textId="011C52C3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 xml:space="preserve">1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</w:rPr>
              <w:t>0</w:t>
            </w:r>
          </w:p>
          <w:p w14:paraId="23256F06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58280904" w14:textId="03AC7883" w:rsidR="00B41A20" w:rsidRPr="00CF53E7" w:rsidRDefault="42CDF4C9" w:rsidP="42CDF4C9">
            <w:pPr>
              <w:spacing w:before="40" w:after="40"/>
              <w:rPr>
                <w:b/>
                <w:bCs/>
                <w:color w:val="00000A"/>
                <w:lang w:val="en-US"/>
              </w:rPr>
            </w:pPr>
            <w:r w:rsidRPr="42CDF4C9">
              <w:rPr>
                <w:b/>
                <w:bCs/>
                <w:color w:val="00000A"/>
              </w:rPr>
              <w:t xml:space="preserve">Край на битката =&gt; Първият играч </w:t>
            </w:r>
            <w:r w:rsidRPr="42CDF4C9">
              <w:rPr>
                <w:b/>
                <w:bCs/>
              </w:rPr>
              <w:t xml:space="preserve">остава без </w:t>
            </w:r>
            <w:r w:rsidRPr="42CDF4C9">
              <w:rPr>
                <w:b/>
                <w:bCs/>
                <w:color w:val="00000A"/>
              </w:rPr>
              <w:t>яйца</w:t>
            </w:r>
            <w:r w:rsidRPr="42CDF4C9">
              <w:rPr>
                <w:b/>
                <w:bCs/>
                <w:color w:val="00000A"/>
                <w:lang w:val="en-US"/>
              </w:rPr>
              <w:t xml:space="preserve">. </w:t>
            </w:r>
            <w:r w:rsidRPr="42CDF4C9">
              <w:rPr>
                <w:b/>
                <w:bCs/>
                <w:color w:val="00000A"/>
              </w:rPr>
              <w:t xml:space="preserve">Вторият играч има </w:t>
            </w:r>
            <w:r w:rsidRPr="42CDF4C9">
              <w:rPr>
                <w:b/>
                <w:bCs/>
                <w:color w:val="00B050"/>
              </w:rPr>
              <w:t>5</w:t>
            </w:r>
            <w:r w:rsidRPr="42CDF4C9">
              <w:rPr>
                <w:b/>
                <w:bCs/>
                <w:color w:val="00000A"/>
              </w:rPr>
              <w:t xml:space="preserve"> яйца.</w:t>
            </w:r>
          </w:p>
        </w:tc>
      </w:tr>
      <w:tr w:rsidR="00A41975" w14:paraId="26F0BC7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DFD7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70C0"/>
                <w:lang w:val="en-US"/>
              </w:rPr>
            </w:pPr>
            <w:r w:rsidRPr="2F4DFFC2">
              <w:rPr>
                <w:rFonts w:ascii="Consolas" w:hAnsi="Consolas"/>
                <w:color w:val="0070C0"/>
                <w:lang w:val="en-US"/>
              </w:rPr>
              <w:lastRenderedPageBreak/>
              <w:t>6</w:t>
            </w:r>
          </w:p>
          <w:p w14:paraId="5CF8201B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B050"/>
                <w:lang w:val="en-US"/>
              </w:rPr>
            </w:pPr>
            <w:r w:rsidRPr="2F4DFFC2">
              <w:rPr>
                <w:rFonts w:ascii="Consolas" w:hAnsi="Consolas"/>
                <w:color w:val="00B050"/>
                <w:lang w:val="en-US"/>
              </w:rPr>
              <w:t>3</w:t>
            </w:r>
          </w:p>
          <w:p w14:paraId="35F4A651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059D4A98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E436289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A28203F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2B0A88FF" w14:textId="706A021A" w:rsidR="00A41975" w:rsidRPr="00E17B24" w:rsidRDefault="2F4DFFC2" w:rsidP="2F4DFFC2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75DA" w14:textId="2E16FBEC" w:rsidR="00A41975" w:rsidRPr="00E17B24" w:rsidRDefault="42CDF4C9" w:rsidP="42CDF4C9">
            <w:pPr>
              <w:spacing w:before="0" w:after="0"/>
              <w:rPr>
                <w:rFonts w:ascii="Consolas" w:hAnsi="Consolas"/>
                <w:b/>
                <w:bCs/>
                <w:color w:val="00000A"/>
                <w:lang w:val="en-US"/>
              </w:rPr>
            </w:pPr>
            <w:r w:rsidRPr="42CDF4C9">
              <w:rPr>
                <w:rFonts w:ascii="Consolas" w:hAnsi="Consolas"/>
                <w:color w:val="00000A"/>
                <w:lang w:val="en-US"/>
              </w:rPr>
              <w:t>Player two is out of eggs. Player one has 4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B66D" w14:textId="14D51C53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557A1C">
              <w:rPr>
                <w:b/>
                <w:color w:val="0070C0"/>
                <w:lang w:val="en-US"/>
              </w:rPr>
              <w:t>6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  <w:lang w:val="en-US"/>
              </w:rPr>
              <w:t>3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27E95BE6" w14:textId="77777777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</w:p>
          <w:p w14:paraId="3E775A66" w14:textId="1E4250F0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>Първият печели, а яйцата на втория остават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03D3DEB7" w14:textId="67EC70A9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  <w:lang w:val="en-US"/>
              </w:rPr>
              <w:t>5</w:t>
            </w:r>
          </w:p>
          <w:p w14:paraId="7213B5EB" w14:textId="5C4BD86A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5</w:t>
            </w:r>
            <w:r w:rsidRPr="42CDF4C9">
              <w:rPr>
                <w:color w:val="00000A"/>
                <w:lang w:val="en-US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  <w:lang w:val="en-US"/>
              </w:rPr>
              <w:t>4</w:t>
            </w:r>
          </w:p>
          <w:p w14:paraId="56742C22" w14:textId="44E4E2AD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1</w:t>
            </w:r>
          </w:p>
          <w:p w14:paraId="679E4F39" w14:textId="0E4B5E5F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1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0</w:t>
            </w:r>
          </w:p>
          <w:p w14:paraId="1BD8CF88" w14:textId="77777777" w:rsidR="00557A1C" w:rsidRPr="00557A1C" w:rsidRDefault="00557A1C" w:rsidP="00557A1C">
            <w:pPr>
              <w:spacing w:before="0" w:after="0"/>
              <w:rPr>
                <w:b/>
                <w:color w:val="00000A"/>
                <w:lang w:val="en-US"/>
              </w:rPr>
            </w:pPr>
          </w:p>
          <w:p w14:paraId="1A541685" w14:textId="1DCF95DD" w:rsidR="00A41975" w:rsidRDefault="00557A1C" w:rsidP="00557A1C">
            <w:pPr>
              <w:spacing w:before="0" w:after="0"/>
              <w:rPr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</w:t>
            </w:r>
            <w:r>
              <w:rPr>
                <w:b/>
                <w:color w:val="00000A"/>
              </w:rPr>
              <w:t>Вторият</w:t>
            </w:r>
            <w:r w:rsidRPr="00CF53E7">
              <w:rPr>
                <w:b/>
                <w:color w:val="00000A"/>
              </w:rPr>
              <w:t xml:space="preserve"> играч </w:t>
            </w:r>
            <w:r w:rsidRPr="00CF53E7">
              <w:rPr>
                <w:b/>
              </w:rPr>
              <w:t xml:space="preserve">остава без </w:t>
            </w:r>
            <w:r w:rsidRPr="00CF53E7">
              <w:rPr>
                <w:b/>
                <w:color w:val="00000A"/>
              </w:rPr>
              <w:t>яйца</w:t>
            </w:r>
            <w:r w:rsidRPr="00CF53E7">
              <w:rPr>
                <w:b/>
                <w:color w:val="00000A"/>
                <w:lang w:val="en-US"/>
              </w:rPr>
              <w:t xml:space="preserve">. </w:t>
            </w:r>
            <w:r>
              <w:rPr>
                <w:b/>
                <w:color w:val="00000A"/>
              </w:rPr>
              <w:t>Първият</w:t>
            </w:r>
            <w:r w:rsidRPr="00CF53E7">
              <w:rPr>
                <w:b/>
                <w:color w:val="00000A"/>
              </w:rPr>
              <w:t xml:space="preserve"> играч има</w:t>
            </w:r>
            <w:r w:rsidRPr="00557A1C">
              <w:rPr>
                <w:b/>
                <w:color w:val="0070C0"/>
              </w:rPr>
              <w:t xml:space="preserve"> 4 </w:t>
            </w:r>
            <w:r w:rsidRPr="00CF53E7">
              <w:rPr>
                <w:b/>
                <w:color w:val="00000A"/>
              </w:rPr>
              <w:t>яйца.</w:t>
            </w:r>
          </w:p>
        </w:tc>
      </w:tr>
    </w:tbl>
    <w:p w14:paraId="2B4CED3C" w14:textId="77777777" w:rsidR="00E90FE5" w:rsidRPr="00E90FE5" w:rsidRDefault="00E90FE5" w:rsidP="00EA7399">
      <w:pPr>
        <w:spacing w:before="40" w:after="40"/>
      </w:pPr>
    </w:p>
    <w:sectPr w:rsidR="00E90FE5" w:rsidRPr="00E90FE5" w:rsidSect="002C6574">
      <w:headerReference w:type="default" r:id="rId9"/>
      <w:footerReference w:type="default" r:id="rId10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FCB83D" w14:textId="77777777" w:rsidR="006D5C14" w:rsidRDefault="006D5C14" w:rsidP="008068A2">
      <w:pPr>
        <w:spacing w:after="0" w:line="240" w:lineRule="auto"/>
      </w:pPr>
      <w:r>
        <w:separator/>
      </w:r>
    </w:p>
  </w:endnote>
  <w:endnote w:type="continuationSeparator" w:id="0">
    <w:p w14:paraId="3CDF632F" w14:textId="77777777" w:rsidR="006D5C14" w:rsidRDefault="006D5C14" w:rsidP="008068A2">
      <w:pPr>
        <w:spacing w:after="0" w:line="240" w:lineRule="auto"/>
      </w:pPr>
      <w:r>
        <w:continuationSeparator/>
      </w:r>
    </w:p>
  </w:endnote>
  <w:endnote w:type="continuationNotice" w:id="1">
    <w:p w14:paraId="79F12F59" w14:textId="77777777" w:rsidR="006D5C14" w:rsidRDefault="006D5C1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CEFB88" w14:textId="04F9E416" w:rsidR="003A0A3C" w:rsidRDefault="003A0A3C" w:rsidP="009D4A5D">
    <w:pPr>
      <w:pStyle w:val="a5"/>
      <w:spacing w:before="0"/>
      <w:rPr>
        <w:lang w:val="en-US"/>
      </w:rPr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3890B06C" wp14:editId="21CCEB5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75" name="Picture 7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D6E173E" wp14:editId="137E71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 w14:anchorId="706C09BE">
            <v:line id="Straight Connector 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f37123" strokeweight="1pt" from="-.1pt,5.2pt" to="520.7pt,5.2pt" w14:anchorId="4706F5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3Keiw+0BAAAkBAAADgAAAAAAAAAAAAAAAAAuAgAAZHJzL2Uyb0Rv&#10;Yy54bWxQSwECLQAUAAYACAAAACEAfiTjHN4AAAAIAQAADwAAAAAAAAAAAAAAAABHBAAAZHJzL2Rv&#10;d25yZXYueG1sUEsFBgAAAAAEAAQA8wAAAFIFAAAAAA==&#10;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4E09BDD" wp14:editId="589CE01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F132EC" w14:textId="77777777" w:rsidR="003A0A3C" w:rsidRPr="006D038E" w:rsidRDefault="003A0A3C" w:rsidP="009D4A5D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a9"/>
                                <w:sz w:val="19"/>
                                <w:szCs w:val="19"/>
                                <w:lang w:val="en-US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a9"/>
                                <w:sz w:val="19"/>
                                <w:szCs w:val="19"/>
                                <w:lang w:val="en-US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 license.</w:t>
                          </w:r>
                        </w:p>
                        <w:p w14:paraId="3B714235" w14:textId="77777777" w:rsidR="003A0A3C" w:rsidRDefault="003A0A3C" w:rsidP="009D4A5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A92A1FB" wp14:editId="165CF7C6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079A1564" wp14:editId="3D33421E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27C59DA" wp14:editId="2790020C">
                                <wp:extent cx="201930" cy="201930"/>
                                <wp:effectExtent l="0" t="0" r="7620" b="7620"/>
                                <wp:docPr id="13" name="Picture 13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5AAB57F4" wp14:editId="7A5A246C">
                                <wp:extent cx="201930" cy="201930"/>
                                <wp:effectExtent l="0" t="0" r="7620" b="7620"/>
                                <wp:docPr id="14" name="Picture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F343BF1" wp14:editId="41EC7E5E">
                                <wp:extent cx="201930" cy="20193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8B8B2B1" wp14:editId="50AC0246">
                                <wp:extent cx="201930" cy="201930"/>
                                <wp:effectExtent l="0" t="0" r="7620" b="7620"/>
                                <wp:docPr id="16" name="Picture 1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1E00654" wp14:editId="3A5FA89F">
                                <wp:extent cx="198120" cy="198120"/>
                                <wp:effectExtent l="0" t="0" r="0" b="0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02D4A904" wp14:editId="3364BC58">
                                <wp:extent cx="201930" cy="201930"/>
                                <wp:effectExtent l="0" t="0" r="7620" b="7620"/>
                                <wp:docPr id="18" name="Picture 18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A9A5729" wp14:editId="4E0E8C8C">
                                <wp:extent cx="201930" cy="201930"/>
                                <wp:effectExtent l="0" t="0" r="7620" b="7620"/>
                                <wp:docPr id="19" name="Picture 19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 w14:anchorId="74E09BDD">
              <v:stroke joinstyle="miter"/>
              <v:path gradientshapeok="t" o:connecttype="rect"/>
            </v:shapetype>
            <v:shape id="Text Box 27" style="position:absolute;margin-left:124.4pt;margin-top:6.7pt;width:396.3pt;height:40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>
              <v:textbox inset=".5mm,1.2mm,.5mm,.5mm">
                <w:txbxContent>
                  <w:p w:rsidRPr="006D038E" w:rsidR="003A0A3C" w:rsidP="009D4A5D" w:rsidRDefault="003A0A3C" w14:paraId="66F132EC" w14:textId="77777777">
                    <w:pPr>
                      <w:spacing w:before="40" w:after="50" w:line="240" w:lineRule="auto"/>
                      <w:rPr>
                        <w:sz w:val="19"/>
                        <w:szCs w:val="19"/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© </w:t>
                    </w:r>
                    <w:hyperlink w:history="1" r:id="rId22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. This work is licensed under the </w:t>
                    </w:r>
                    <w:hyperlink w:history="1" r:id="rId23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 license.</w:t>
                    </w:r>
                  </w:p>
                  <w:p w:rsidR="003A0A3C" w:rsidP="009D4A5D" w:rsidRDefault="003A0A3C" w14:paraId="3B714235" w14:textId="7777777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A92A1FB" wp14:editId="165CF7C6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9A1564" wp14:editId="3D33421E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27C59DA" wp14:editId="2790020C">
                          <wp:extent cx="201930" cy="201930"/>
                          <wp:effectExtent l="0" t="0" r="7620" b="7620"/>
                          <wp:docPr id="13" name="Picture 13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AAB57F4" wp14:editId="7A5A246C">
                          <wp:extent cx="201930" cy="201930"/>
                          <wp:effectExtent l="0" t="0" r="7620" b="7620"/>
                          <wp:docPr id="14" name="Picture 1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F343BF1" wp14:editId="41EC7E5E">
                          <wp:extent cx="201930" cy="20193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8B8B2B1" wp14:editId="50AC0246">
                          <wp:extent cx="201930" cy="201930"/>
                          <wp:effectExtent l="0" t="0" r="7620" b="7620"/>
                          <wp:docPr id="16" name="Picture 16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1E00654" wp14:editId="3A5FA89F">
                          <wp:extent cx="198120" cy="198120"/>
                          <wp:effectExtent l="0" t="0" r="0" b="0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2D4A904" wp14:editId="3364BC58">
                          <wp:extent cx="201930" cy="201930"/>
                          <wp:effectExtent l="0" t="0" r="7620" b="7620"/>
                          <wp:docPr id="18" name="Picture 18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A9A5729" wp14:editId="4E0E8C8C">
                          <wp:extent cx="201930" cy="201930"/>
                          <wp:effectExtent l="0" t="0" r="7620" b="7620"/>
                          <wp:docPr id="19" name="Picture 19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BD8ABB8" wp14:editId="51E8CD69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A6528F" w14:textId="77777777" w:rsidR="003A0A3C" w:rsidRPr="006D038E" w:rsidRDefault="003A0A3C" w:rsidP="009D4A5D">
                          <w:pPr>
                            <w:spacing w:after="0" w:line="240" w:lineRule="auto"/>
                            <w:rPr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id="Text Box 29" style="position:absolute;margin-left:125.15pt;margin-top:26.95pt;width:44.85pt;height:15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w14:anchorId="0BD8ABB8">
              <v:textbox inset=".5mm,0,0,0">
                <w:txbxContent>
                  <w:p w:rsidRPr="006D038E" w:rsidR="003A0A3C" w:rsidP="009D4A5D" w:rsidRDefault="003A0A3C" w14:paraId="3AA6528F" w14:textId="77777777">
                    <w:pPr>
                      <w:spacing w:after="0" w:line="240" w:lineRule="auto"/>
                      <w:rPr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CE8DC09" wp14:editId="1C4E2C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666A7B" w14:textId="3AFB8038" w:rsidR="003A0A3C" w:rsidRPr="006D038E" w:rsidRDefault="003A0A3C" w:rsidP="009D4A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 w:rsidR="00FA6C5E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 w:rsidR="00FA6C5E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2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5666A7B" w14:textId="3AFB8038" w:rsidR="003A0A3C" w:rsidRPr="006D038E" w:rsidRDefault="003A0A3C" w:rsidP="009D4A5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  <w:lang w:val="en-US"/>
                      </w:rPr>
                    </w:pP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 w:rsidR="00FA6C5E"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 w:rsidR="00FA6C5E">
                      <w:rPr>
                        <w:noProof/>
                        <w:sz w:val="18"/>
                        <w:szCs w:val="18"/>
                        <w:lang w:val="en-US"/>
                      </w:rPr>
                      <w:t>2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23B3731" w14:textId="77777777" w:rsidR="006D5C14" w:rsidRDefault="006D5C14" w:rsidP="008068A2">
      <w:pPr>
        <w:spacing w:after="0" w:line="240" w:lineRule="auto"/>
      </w:pPr>
      <w:r>
        <w:separator/>
      </w:r>
    </w:p>
  </w:footnote>
  <w:footnote w:type="continuationSeparator" w:id="0">
    <w:p w14:paraId="33950D56" w14:textId="77777777" w:rsidR="006D5C14" w:rsidRDefault="006D5C14" w:rsidP="008068A2">
      <w:pPr>
        <w:spacing w:after="0" w:line="240" w:lineRule="auto"/>
      </w:pPr>
      <w:r>
        <w:continuationSeparator/>
      </w:r>
    </w:p>
  </w:footnote>
  <w:footnote w:type="continuationNotice" w:id="1">
    <w:p w14:paraId="7FE77A07" w14:textId="77777777" w:rsidR="006D5C14" w:rsidRDefault="006D5C1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EB378F" w14:textId="77777777" w:rsidR="003A0A3C" w:rsidRDefault="003A0A3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76BFD"/>
    <w:multiLevelType w:val="hybridMultilevel"/>
    <w:tmpl w:val="328A45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335350"/>
    <w:multiLevelType w:val="hybridMultilevel"/>
    <w:tmpl w:val="C996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6C442B"/>
    <w:multiLevelType w:val="multilevel"/>
    <w:tmpl w:val="000ABC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0"/>
      <w:numFmt w:val="decimal"/>
      <w:lvlText w:val="%1.%2"/>
      <w:lvlJc w:val="left"/>
      <w:pPr>
        <w:ind w:left="1164" w:hanging="444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44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800" w:hanging="108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160" w:hanging="1440"/>
      </w:pPr>
    </w:lvl>
    <w:lvl w:ilvl="8">
      <w:start w:val="1"/>
      <w:numFmt w:val="decimal"/>
      <w:lvlText w:val="%1.%2.%3.%4.%5.%6.%7.%8.%9"/>
      <w:lvlJc w:val="left"/>
      <w:pPr>
        <w:ind w:left="2160" w:hanging="1440"/>
      </w:pPr>
    </w:lvl>
  </w:abstractNum>
  <w:abstractNum w:abstractNumId="3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BB289E"/>
    <w:multiLevelType w:val="hybridMultilevel"/>
    <w:tmpl w:val="FBFC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675B2B"/>
    <w:multiLevelType w:val="hybridMultilevel"/>
    <w:tmpl w:val="AF2480F4"/>
    <w:lvl w:ilvl="0" w:tplc="6D26ABA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8B77B3"/>
    <w:multiLevelType w:val="hybridMultilevel"/>
    <w:tmpl w:val="C51A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CC277E"/>
    <w:multiLevelType w:val="hybridMultilevel"/>
    <w:tmpl w:val="63481D42"/>
    <w:lvl w:ilvl="0" w:tplc="AA0871F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3">
    <w:nsid w:val="5A703B57"/>
    <w:multiLevelType w:val="hybridMultilevel"/>
    <w:tmpl w:val="529447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D91763"/>
    <w:multiLevelType w:val="multilevel"/>
    <w:tmpl w:val="FBFC7D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5A4A41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7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8"/>
  </w:num>
  <w:num w:numId="7">
    <w:abstractNumId w:val="9"/>
  </w:num>
  <w:num w:numId="8">
    <w:abstractNumId w:val="11"/>
  </w:num>
  <w:num w:numId="9">
    <w:abstractNumId w:val="13"/>
  </w:num>
  <w:num w:numId="10">
    <w:abstractNumId w:val="17"/>
  </w:num>
  <w:num w:numId="11">
    <w:abstractNumId w:val="12"/>
  </w:num>
  <w:num w:numId="12">
    <w:abstractNumId w:val="2"/>
  </w:num>
  <w:num w:numId="13">
    <w:abstractNumId w:val="0"/>
  </w:num>
  <w:num w:numId="14">
    <w:abstractNumId w:val="6"/>
  </w:num>
  <w:num w:numId="15">
    <w:abstractNumId w:val="4"/>
  </w:num>
  <w:num w:numId="16">
    <w:abstractNumId w:val="8"/>
  </w:num>
  <w:num w:numId="17">
    <w:abstractNumId w:val="5"/>
  </w:num>
  <w:num w:numId="18">
    <w:abstractNumId w:val="1"/>
  </w:num>
  <w:num w:numId="19">
    <w:abstractNumId w:val="16"/>
  </w:num>
  <w:num w:numId="20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0NDA0sTAzNTezNDFR0lEKTi0uzszPAykwrAUAF76OhiwAAAA="/>
  </w:docVars>
  <w:rsids>
    <w:rsidRoot w:val="008068A2"/>
    <w:rsid w:val="00002C1C"/>
    <w:rsid w:val="00006602"/>
    <w:rsid w:val="00007044"/>
    <w:rsid w:val="0001459E"/>
    <w:rsid w:val="000170AD"/>
    <w:rsid w:val="00021669"/>
    <w:rsid w:val="00025F04"/>
    <w:rsid w:val="00063203"/>
    <w:rsid w:val="000638BD"/>
    <w:rsid w:val="00064D15"/>
    <w:rsid w:val="000744C2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2B19"/>
    <w:rsid w:val="00137C16"/>
    <w:rsid w:val="00161699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1A16"/>
    <w:rsid w:val="001A6728"/>
    <w:rsid w:val="001B190B"/>
    <w:rsid w:val="001B4DCD"/>
    <w:rsid w:val="001C1E52"/>
    <w:rsid w:val="001C1FCD"/>
    <w:rsid w:val="001C4F2A"/>
    <w:rsid w:val="001D2464"/>
    <w:rsid w:val="001E1161"/>
    <w:rsid w:val="001E3FEF"/>
    <w:rsid w:val="001E4566"/>
    <w:rsid w:val="001E6C41"/>
    <w:rsid w:val="0020034A"/>
    <w:rsid w:val="00202683"/>
    <w:rsid w:val="002032C5"/>
    <w:rsid w:val="002036A6"/>
    <w:rsid w:val="00212470"/>
    <w:rsid w:val="00214324"/>
    <w:rsid w:val="00215FCE"/>
    <w:rsid w:val="00223DA0"/>
    <w:rsid w:val="002251BB"/>
    <w:rsid w:val="00226296"/>
    <w:rsid w:val="00237F05"/>
    <w:rsid w:val="002402D0"/>
    <w:rsid w:val="00255EF8"/>
    <w:rsid w:val="00260CFC"/>
    <w:rsid w:val="00264287"/>
    <w:rsid w:val="0026589D"/>
    <w:rsid w:val="002664E1"/>
    <w:rsid w:val="002676E5"/>
    <w:rsid w:val="00271135"/>
    <w:rsid w:val="00284AE1"/>
    <w:rsid w:val="00286A5C"/>
    <w:rsid w:val="002A2D2D"/>
    <w:rsid w:val="002A4AF5"/>
    <w:rsid w:val="002B6089"/>
    <w:rsid w:val="002B76DF"/>
    <w:rsid w:val="002C6574"/>
    <w:rsid w:val="002C7DA8"/>
    <w:rsid w:val="002D02D8"/>
    <w:rsid w:val="002D055A"/>
    <w:rsid w:val="002D3DBF"/>
    <w:rsid w:val="002E769B"/>
    <w:rsid w:val="002E77BD"/>
    <w:rsid w:val="0030426C"/>
    <w:rsid w:val="0030469C"/>
    <w:rsid w:val="00310C58"/>
    <w:rsid w:val="00312012"/>
    <w:rsid w:val="00320AE2"/>
    <w:rsid w:val="0033212E"/>
    <w:rsid w:val="0033490F"/>
    <w:rsid w:val="00342153"/>
    <w:rsid w:val="003423C6"/>
    <w:rsid w:val="00347882"/>
    <w:rsid w:val="003817EF"/>
    <w:rsid w:val="00382530"/>
    <w:rsid w:val="00382A45"/>
    <w:rsid w:val="00397A5D"/>
    <w:rsid w:val="003A0A3C"/>
    <w:rsid w:val="003A1601"/>
    <w:rsid w:val="003A5602"/>
    <w:rsid w:val="003B0EBE"/>
    <w:rsid w:val="003B6A53"/>
    <w:rsid w:val="003C6B29"/>
    <w:rsid w:val="003C7A2E"/>
    <w:rsid w:val="003D41D7"/>
    <w:rsid w:val="003E167F"/>
    <w:rsid w:val="003E359F"/>
    <w:rsid w:val="003E6BFB"/>
    <w:rsid w:val="003F0A35"/>
    <w:rsid w:val="003F1864"/>
    <w:rsid w:val="00414952"/>
    <w:rsid w:val="00420504"/>
    <w:rsid w:val="004311CA"/>
    <w:rsid w:val="00442570"/>
    <w:rsid w:val="004438C0"/>
    <w:rsid w:val="004476EF"/>
    <w:rsid w:val="00453972"/>
    <w:rsid w:val="0047331A"/>
    <w:rsid w:val="00473938"/>
    <w:rsid w:val="00475173"/>
    <w:rsid w:val="00475E17"/>
    <w:rsid w:val="00476D4B"/>
    <w:rsid w:val="00491748"/>
    <w:rsid w:val="00491D19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57A1C"/>
    <w:rsid w:val="00564029"/>
    <w:rsid w:val="00564D7B"/>
    <w:rsid w:val="0056527D"/>
    <w:rsid w:val="0056786B"/>
    <w:rsid w:val="005803E5"/>
    <w:rsid w:val="005840CD"/>
    <w:rsid w:val="00584EDB"/>
    <w:rsid w:val="00585E61"/>
    <w:rsid w:val="0058723E"/>
    <w:rsid w:val="0059057D"/>
    <w:rsid w:val="005957EC"/>
    <w:rsid w:val="00596357"/>
    <w:rsid w:val="005978D6"/>
    <w:rsid w:val="005B6CE5"/>
    <w:rsid w:val="005C131C"/>
    <w:rsid w:val="005C6A24"/>
    <w:rsid w:val="005C718D"/>
    <w:rsid w:val="005D39A0"/>
    <w:rsid w:val="005E04CE"/>
    <w:rsid w:val="005E1247"/>
    <w:rsid w:val="005E6CC9"/>
    <w:rsid w:val="005F1C0C"/>
    <w:rsid w:val="005F604C"/>
    <w:rsid w:val="00601878"/>
    <w:rsid w:val="00604363"/>
    <w:rsid w:val="0061564B"/>
    <w:rsid w:val="00620E04"/>
    <w:rsid w:val="0062383A"/>
    <w:rsid w:val="00624DCF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A436D"/>
    <w:rsid w:val="006B16B4"/>
    <w:rsid w:val="006B65AD"/>
    <w:rsid w:val="006C0532"/>
    <w:rsid w:val="006C2B13"/>
    <w:rsid w:val="006C3090"/>
    <w:rsid w:val="006D038E"/>
    <w:rsid w:val="006D239A"/>
    <w:rsid w:val="006D5C14"/>
    <w:rsid w:val="006D77B3"/>
    <w:rsid w:val="006E2245"/>
    <w:rsid w:val="006E4D4F"/>
    <w:rsid w:val="006E6F0B"/>
    <w:rsid w:val="006E7E50"/>
    <w:rsid w:val="0070001F"/>
    <w:rsid w:val="00701387"/>
    <w:rsid w:val="00702709"/>
    <w:rsid w:val="00704432"/>
    <w:rsid w:val="007051DF"/>
    <w:rsid w:val="007058F8"/>
    <w:rsid w:val="00711C6F"/>
    <w:rsid w:val="00723B55"/>
    <w:rsid w:val="00724DA4"/>
    <w:rsid w:val="007327C4"/>
    <w:rsid w:val="0074081D"/>
    <w:rsid w:val="00750DE2"/>
    <w:rsid w:val="007656E7"/>
    <w:rsid w:val="00767EC1"/>
    <w:rsid w:val="007807EC"/>
    <w:rsid w:val="007844CC"/>
    <w:rsid w:val="00785258"/>
    <w:rsid w:val="00791F02"/>
    <w:rsid w:val="0079305D"/>
    <w:rsid w:val="0079324A"/>
    <w:rsid w:val="00793FA1"/>
    <w:rsid w:val="00794EEE"/>
    <w:rsid w:val="007A635E"/>
    <w:rsid w:val="007C2C37"/>
    <w:rsid w:val="007C3E81"/>
    <w:rsid w:val="007D5902"/>
    <w:rsid w:val="007E0960"/>
    <w:rsid w:val="007E1871"/>
    <w:rsid w:val="007E2844"/>
    <w:rsid w:val="007F177C"/>
    <w:rsid w:val="00801502"/>
    <w:rsid w:val="008063E1"/>
    <w:rsid w:val="008068A2"/>
    <w:rsid w:val="008105A0"/>
    <w:rsid w:val="00817F9E"/>
    <w:rsid w:val="008323DC"/>
    <w:rsid w:val="008429A3"/>
    <w:rsid w:val="00853A9D"/>
    <w:rsid w:val="00861268"/>
    <w:rsid w:val="00861625"/>
    <w:rsid w:val="008617B5"/>
    <w:rsid w:val="00862AF5"/>
    <w:rsid w:val="00866824"/>
    <w:rsid w:val="00870828"/>
    <w:rsid w:val="00875B05"/>
    <w:rsid w:val="00880601"/>
    <w:rsid w:val="0088080B"/>
    <w:rsid w:val="00891D88"/>
    <w:rsid w:val="008A3998"/>
    <w:rsid w:val="008A3E9C"/>
    <w:rsid w:val="008A60CB"/>
    <w:rsid w:val="008A7C5C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25D61"/>
    <w:rsid w:val="0093009E"/>
    <w:rsid w:val="00931814"/>
    <w:rsid w:val="009409BA"/>
    <w:rsid w:val="00941FFF"/>
    <w:rsid w:val="00950D65"/>
    <w:rsid w:val="00961157"/>
    <w:rsid w:val="00965AEA"/>
    <w:rsid w:val="009668C4"/>
    <w:rsid w:val="00970E88"/>
    <w:rsid w:val="00973601"/>
    <w:rsid w:val="00976E46"/>
    <w:rsid w:val="00982C16"/>
    <w:rsid w:val="0098365B"/>
    <w:rsid w:val="0099021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F12F1"/>
    <w:rsid w:val="009F23F6"/>
    <w:rsid w:val="00A02545"/>
    <w:rsid w:val="00A02F22"/>
    <w:rsid w:val="00A06923"/>
    <w:rsid w:val="00A06D89"/>
    <w:rsid w:val="00A1422F"/>
    <w:rsid w:val="00A20FAD"/>
    <w:rsid w:val="00A25FB8"/>
    <w:rsid w:val="00A3191A"/>
    <w:rsid w:val="00A40DF6"/>
    <w:rsid w:val="00A41975"/>
    <w:rsid w:val="00A43FD3"/>
    <w:rsid w:val="00A45A89"/>
    <w:rsid w:val="00A46D42"/>
    <w:rsid w:val="00A47F12"/>
    <w:rsid w:val="00A61787"/>
    <w:rsid w:val="00A63CC0"/>
    <w:rsid w:val="00A65480"/>
    <w:rsid w:val="00A65EC8"/>
    <w:rsid w:val="00A66DE2"/>
    <w:rsid w:val="00A70227"/>
    <w:rsid w:val="00A72422"/>
    <w:rsid w:val="00A72F5B"/>
    <w:rsid w:val="00A75959"/>
    <w:rsid w:val="00A7690F"/>
    <w:rsid w:val="00A90A24"/>
    <w:rsid w:val="00AA3772"/>
    <w:rsid w:val="00AA40F6"/>
    <w:rsid w:val="00AB106E"/>
    <w:rsid w:val="00AB2224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1A20"/>
    <w:rsid w:val="00B42B4F"/>
    <w:rsid w:val="00B51BAB"/>
    <w:rsid w:val="00B5597C"/>
    <w:rsid w:val="00B57A44"/>
    <w:rsid w:val="00B63DED"/>
    <w:rsid w:val="00B65E72"/>
    <w:rsid w:val="00B9309B"/>
    <w:rsid w:val="00BA1F40"/>
    <w:rsid w:val="00BA4820"/>
    <w:rsid w:val="00BB05FA"/>
    <w:rsid w:val="00BB263A"/>
    <w:rsid w:val="00BB5B10"/>
    <w:rsid w:val="00BC56D6"/>
    <w:rsid w:val="00BE0538"/>
    <w:rsid w:val="00BE6C31"/>
    <w:rsid w:val="00BE7EE5"/>
    <w:rsid w:val="00BF1775"/>
    <w:rsid w:val="00BF201D"/>
    <w:rsid w:val="00BF33EC"/>
    <w:rsid w:val="00BF52CD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29B0"/>
    <w:rsid w:val="00C776CD"/>
    <w:rsid w:val="00C82862"/>
    <w:rsid w:val="00C84E4D"/>
    <w:rsid w:val="00C8611B"/>
    <w:rsid w:val="00C95BFE"/>
    <w:rsid w:val="00CA4AC8"/>
    <w:rsid w:val="00CB10C4"/>
    <w:rsid w:val="00CB4630"/>
    <w:rsid w:val="00CD2B0A"/>
    <w:rsid w:val="00CD5181"/>
    <w:rsid w:val="00CD7353"/>
    <w:rsid w:val="00CD7485"/>
    <w:rsid w:val="00CE0070"/>
    <w:rsid w:val="00CE39CD"/>
    <w:rsid w:val="00CE5930"/>
    <w:rsid w:val="00CF53E7"/>
    <w:rsid w:val="00D02B78"/>
    <w:rsid w:val="00D22895"/>
    <w:rsid w:val="00D25645"/>
    <w:rsid w:val="00D31A4E"/>
    <w:rsid w:val="00D4354E"/>
    <w:rsid w:val="00D43F69"/>
    <w:rsid w:val="00D64012"/>
    <w:rsid w:val="00D654A5"/>
    <w:rsid w:val="00D73957"/>
    <w:rsid w:val="00D84F4C"/>
    <w:rsid w:val="00D910AA"/>
    <w:rsid w:val="00D9454B"/>
    <w:rsid w:val="00D95319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0BB0"/>
    <w:rsid w:val="00DF3E54"/>
    <w:rsid w:val="00DF57D8"/>
    <w:rsid w:val="00DF6677"/>
    <w:rsid w:val="00E022B5"/>
    <w:rsid w:val="00E17B24"/>
    <w:rsid w:val="00E240BA"/>
    <w:rsid w:val="00E24C6A"/>
    <w:rsid w:val="00E25811"/>
    <w:rsid w:val="00E32CBF"/>
    <w:rsid w:val="00E32F85"/>
    <w:rsid w:val="00E36FD8"/>
    <w:rsid w:val="00E37380"/>
    <w:rsid w:val="00E437E8"/>
    <w:rsid w:val="00E465C4"/>
    <w:rsid w:val="00E46B02"/>
    <w:rsid w:val="00E507EC"/>
    <w:rsid w:val="00E51577"/>
    <w:rsid w:val="00E557F1"/>
    <w:rsid w:val="00E63F64"/>
    <w:rsid w:val="00E73FEF"/>
    <w:rsid w:val="00E74623"/>
    <w:rsid w:val="00E86D42"/>
    <w:rsid w:val="00E872BE"/>
    <w:rsid w:val="00E90FE5"/>
    <w:rsid w:val="00E912EF"/>
    <w:rsid w:val="00EA3B29"/>
    <w:rsid w:val="00EA47C1"/>
    <w:rsid w:val="00EA5F28"/>
    <w:rsid w:val="00EA7399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4344"/>
    <w:rsid w:val="00F20B48"/>
    <w:rsid w:val="00F25593"/>
    <w:rsid w:val="00F417D9"/>
    <w:rsid w:val="00F42410"/>
    <w:rsid w:val="00F46918"/>
    <w:rsid w:val="00F46DDE"/>
    <w:rsid w:val="00F65782"/>
    <w:rsid w:val="00F7033C"/>
    <w:rsid w:val="00F717B7"/>
    <w:rsid w:val="00F876B1"/>
    <w:rsid w:val="00F955E1"/>
    <w:rsid w:val="00F976AD"/>
    <w:rsid w:val="00FA377F"/>
    <w:rsid w:val="00FA6C5E"/>
    <w:rsid w:val="00FA75BA"/>
    <w:rsid w:val="00FB5591"/>
    <w:rsid w:val="00FC099A"/>
    <w:rsid w:val="00FC2EC4"/>
    <w:rsid w:val="00FD03A5"/>
    <w:rsid w:val="00FD2590"/>
    <w:rsid w:val="00FE038F"/>
    <w:rsid w:val="00FE2CE0"/>
    <w:rsid w:val="00FE665C"/>
    <w:rsid w:val="00FF4668"/>
    <w:rsid w:val="00FF4B52"/>
    <w:rsid w:val="0B7722BF"/>
    <w:rsid w:val="16FDB489"/>
    <w:rsid w:val="2465A1C4"/>
    <w:rsid w:val="26C6EB61"/>
    <w:rsid w:val="2A6589EE"/>
    <w:rsid w:val="2A857895"/>
    <w:rsid w:val="2F4DFFC2"/>
    <w:rsid w:val="344F3C71"/>
    <w:rsid w:val="37F8D9B7"/>
    <w:rsid w:val="42CDF4C9"/>
    <w:rsid w:val="47B23FC9"/>
    <w:rsid w:val="48307BE2"/>
    <w:rsid w:val="6CAAF7B4"/>
    <w:rsid w:val="70016226"/>
    <w:rsid w:val="770B9B7C"/>
    <w:rsid w:val="792BF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141A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4D2878"/>
  </w:style>
  <w:style w:type="paragraph" w:customStyle="1" w:styleId="TableContents">
    <w:name w:val="Table Contents"/>
    <w:basedOn w:val="a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a1"/>
    <w:uiPriority w:val="59"/>
    <w:rsid w:val="00A63CC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4D2878"/>
  </w:style>
  <w:style w:type="paragraph" w:customStyle="1" w:styleId="TableContents">
    <w:name w:val="Table Contents"/>
    <w:basedOn w:val="a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a1"/>
    <w:uiPriority w:val="59"/>
    <w:rsid w:val="00A63CC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3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EA6E6D-4161-4C15-9C44-90A0A7213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Food Order</vt:lpstr>
    </vt:vector>
  </TitlesOfParts>
  <Manager>Software University</Manager>
  <Company>Software University Foundation - http://softuni.org</Company>
  <LinksUpToDate>false</LinksUpToDate>
  <CharactersWithSpaces>2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Битката на великденските яйца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Божи</cp:lastModifiedBy>
  <cp:revision>26</cp:revision>
  <cp:lastPrinted>2022-03-19T19:03:00Z</cp:lastPrinted>
  <dcterms:created xsi:type="dcterms:W3CDTF">2019-04-10T06:16:00Z</dcterms:created>
  <dcterms:modified xsi:type="dcterms:W3CDTF">2022-09-29T18:01:00Z</dcterms:modified>
  <cp:category>programming, education, software engineering, software development</cp:category>
</cp:coreProperties>
</file>